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BA81D" w14:textId="77777777" w:rsidR="002C6AC9" w:rsidRPr="008F1FCC" w:rsidRDefault="008616D9" w:rsidP="008A1CA5">
      <w:pPr>
        <w:pStyle w:val="Heading6"/>
      </w:pPr>
      <w:bookmarkStart w:id="0" w:name="_GoBack"/>
      <w:bookmarkEnd w:id="0"/>
      <w:r w:rsidRPr="008F1FCC">
        <w:t>CoronaMelder rapportage</w:t>
      </w:r>
    </w:p>
    <w:p w14:paraId="12DD3D4D" w14:textId="77777777" w:rsidR="002C6AC9" w:rsidRPr="008F1FCC" w:rsidRDefault="008616D9" w:rsidP="008F1FCC">
      <w:pPr>
        <w:pStyle w:val="Author"/>
      </w:pPr>
      <w:r w:rsidRPr="008F1FCC">
        <w:t>Nynke van der Laan, Nadine van der Waal, Jan de Wit</w:t>
      </w:r>
    </w:p>
    <w:p w14:paraId="4C856181" w14:textId="77777777" w:rsidR="002C6AC9" w:rsidRPr="008F1FCC" w:rsidRDefault="008616D9" w:rsidP="008F1FCC">
      <w:pPr>
        <w:pStyle w:val="Date"/>
      </w:pPr>
      <w:r w:rsidRPr="008F1FCC">
        <w:t>11/11/2020</w:t>
      </w:r>
    </w:p>
    <w:p w14:paraId="33FA63FC" w14:textId="77777777" w:rsidR="002C6AC9" w:rsidRPr="008F1FCC" w:rsidRDefault="008616D9">
      <w:pPr>
        <w:pStyle w:val="Heading1"/>
        <w:rPr>
          <w:lang w:val="nl-NL"/>
        </w:rPr>
      </w:pPr>
      <w:bookmarkStart w:id="1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1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BodyTex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Heading2"/>
        <w:rPr>
          <w:lang w:val="nl-NL"/>
        </w:rPr>
      </w:pPr>
      <w:bookmarkStart w:id="2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2"/>
    </w:p>
    <w:p w14:paraId="56E501A5" w14:textId="77777777" w:rsidR="002C6AC9" w:rsidRPr="008F1FCC" w:rsidRDefault="008616D9">
      <w:pPr>
        <w:pStyle w:val="Heading3"/>
        <w:rPr>
          <w:lang w:val="nl-NL"/>
        </w:rPr>
      </w:pPr>
      <w:bookmarkStart w:id="3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3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Van de 1900 deelnemers, hadden er 517 de app 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Heading1"/>
        <w:rPr>
          <w:lang w:val="nl-NL"/>
        </w:rPr>
      </w:pPr>
      <w:bookmarkStart w:id="4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>Bekendheid met Coronamelder [vooral om te proberen]</w:t>
      </w:r>
      <w:bookmarkEnd w:id="4"/>
    </w:p>
    <w:p w14:paraId="5F68FC17" w14:textId="77777777" w:rsidR="002C6AC9" w:rsidRDefault="008616D9">
      <w:pPr>
        <w:pStyle w:val="Heading3"/>
      </w:pPr>
      <w:bookmarkStart w:id="5" w:name="bekendheid_splitsing-leeftijd"/>
      <w:r>
        <w:t>2.0.1</w:t>
      </w:r>
      <w:r>
        <w:tab/>
        <w:t>Bekendheid_Splitsing leeftijd</w:t>
      </w:r>
      <w:bookmarkEnd w:id="5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Heading1"/>
      </w:pPr>
      <w:bookmarkStart w:id="6" w:name="bekendheid_splitsing-geslacht"/>
      <w:r>
        <w:lastRenderedPageBreak/>
        <w:t>3</w:t>
      </w:r>
      <w:r>
        <w:tab/>
        <w:t>Bekendheid_Splitsing geslacht</w:t>
      </w:r>
      <w:bookmarkEnd w:id="6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Heading1"/>
        <w:rPr>
          <w:lang w:val="nl-NL"/>
        </w:rPr>
      </w:pPr>
      <w:bookmarkStart w:id="7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7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 xml:space="preserve">###Performance expectancy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Heading1"/>
        <w:rPr>
          <w:lang w:val="nl-NL"/>
        </w:rPr>
      </w:pPr>
      <w:bookmarkStart w:id="8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8"/>
    </w:p>
    <w:p w14:paraId="412FD09E" w14:textId="77777777" w:rsidR="002C6AC9" w:rsidRPr="008F1FCC" w:rsidRDefault="008616D9">
      <w:pPr>
        <w:pStyle w:val="Heading2"/>
        <w:rPr>
          <w:lang w:val="nl-NL"/>
        </w:rPr>
      </w:pPr>
      <w:bookmarkStart w:id="9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9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r w:rsidRPr="008F1FCC">
        <w:rPr>
          <w:lang w:val="nl-NL"/>
        </w:rPr>
        <w:t>Figure 5.1: Test</w:t>
      </w:r>
    </w:p>
    <w:p w14:paraId="08A39F4C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>Zoals te zien in figuur @(fig:adherence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CB269" w14:textId="77777777" w:rsidR="00C435E3" w:rsidRDefault="00C435E3">
      <w:pPr>
        <w:spacing w:after="0"/>
      </w:pPr>
      <w:r>
        <w:separator/>
      </w:r>
    </w:p>
  </w:endnote>
  <w:endnote w:type="continuationSeparator" w:id="0">
    <w:p w14:paraId="325835E4" w14:textId="77777777" w:rsidR="00C435E3" w:rsidRDefault="00C435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819B1" w14:textId="77777777" w:rsidR="00C435E3" w:rsidRDefault="00C435E3">
      <w:r>
        <w:separator/>
      </w:r>
    </w:p>
  </w:footnote>
  <w:footnote w:type="continuationSeparator" w:id="0">
    <w:p w14:paraId="4ACFAA30" w14:textId="77777777" w:rsidR="00C435E3" w:rsidRDefault="00C43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E0282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30F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E23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0C9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563B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85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4B1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634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09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AC9"/>
    <w:rsid w:val="004E29B3"/>
    <w:rsid w:val="00590D07"/>
    <w:rsid w:val="00784D58"/>
    <w:rsid w:val="008616D9"/>
    <w:rsid w:val="008A1CA5"/>
    <w:rsid w:val="008D6863"/>
    <w:rsid w:val="008F1FCC"/>
    <w:rsid w:val="00B86B75"/>
    <w:rsid w:val="00BC48D5"/>
    <w:rsid w:val="00C36279"/>
    <w:rsid w:val="00C435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A1CA5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F1FCC"/>
    <w:pPr>
      <w:keepNext/>
      <w:keepLines/>
    </w:pPr>
    <w:rPr>
      <w:lang w:val="nl-NL"/>
    </w:rPr>
  </w:style>
  <w:style w:type="paragraph" w:styleId="Date">
    <w:name w:val="Date"/>
    <w:next w:val="BodyTex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Nynke</cp:lastModifiedBy>
  <cp:revision>3</cp:revision>
  <dcterms:created xsi:type="dcterms:W3CDTF">2020-11-20T13:37:00Z</dcterms:created>
  <dcterms:modified xsi:type="dcterms:W3CDTF">2020-12-07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